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ed</w:t>
      </w:r>
      <w:r>
        <w:t xml:space="preserve"> </w:t>
      </w:r>
      <w:r>
        <w:t xml:space="preserve">Kingdom</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United Kingdom received a score of 83.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United Kingdom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Kingdom received a score of</w:t>
      </w:r>
      <w:r>
        <w:t xml:space="preserve"> </w:t>
      </w:r>
      <w:r>
        <w:rPr>
          <w:b/>
        </w:rPr>
        <w:t xml:space="preserve">86.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United Kingdom received a score of 7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United Kingdom received a score of 64.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United Kingdom received a score of 9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United Kingdom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United Kingdom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United Kingdom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United Kingdom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United Kingdom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United Kingdom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United Kingdom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United Kingdom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United Kingdom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United Kingdom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United Kingdom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United Kingdom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United%20Kingdom%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Kingdom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5, 1977, 1979, 1981, 1983, 1984, 1985, 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ed Kingdom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Kingdom Country Report</dc:title>
  <dc:creator>SPI Team</dc:creator>
  <cp:keywords/>
  <dcterms:created xsi:type="dcterms:W3CDTF">2021-05-25T13:32:50Z</dcterms:created>
  <dcterms:modified xsi:type="dcterms:W3CDTF">2021-05-25T13: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